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X7d3362aab96ebb2e5052617d39a94c7b8c839f1"/>
    <w:p>
      <w:pPr>
        <w:pStyle w:val="Heading1"/>
      </w:pPr>
      <w:r>
        <w:t xml:space="preserve">Cover Letter for Software Engineer Position in Sudan Khartoum</w:t>
      </w:r>
    </w:p>
    <w:p>
      <w:pPr>
        <w:pStyle w:val="FirstParagraph"/>
      </w:pPr>
      <w:r>
        <w:rPr>
          <w:bCs/>
          <w:b/>
        </w:rPr>
        <w:t xml:space="preserve">Date:</w:t>
      </w:r>
      <w:r>
        <w:t xml:space="preserve"> </w:t>
      </w:r>
      <w:r>
        <w:t xml:space="preserve">[Insert Date]</w:t>
      </w:r>
    </w:p>
    <w:p>
      <w:pPr>
        <w:pStyle w:val="BodyText"/>
      </w:pPr>
      <w:r>
        <w:rPr>
          <w:bCs/>
          <w:b/>
        </w:rPr>
        <w:t xml:space="preserve">To the Hiring Team at [Company Name],</w:t>
      </w:r>
    </w:p>
    <w:p>
      <w:pPr>
        <w:pStyle w:val="BodyText"/>
      </w:pPr>
      <w:r>
        <w:t xml:space="preserve">Dear Hiring Committee,</w:t>
      </w:r>
    </w:p>
    <w:p>
      <w:pPr>
        <w:pStyle w:val="BodyText"/>
      </w:pPr>
      <w:r>
        <w:t xml:space="preserve">I am writing to express my enthusiastic interest in the Software Engineer position at your organization, based in Sudan Khartoum. As a passionate and skilled software engineer with a strong commitment to innovation and problem-solving, I am eager to contribute my expertise to a dynamic team that values technological advancement and community impact. Sudan Khartoum, as a growing hub for technology in the region, presents an exciting opportunity to leverage my background in software development while supporting the digital transformation of this vibrant city.</w:t>
      </w:r>
    </w:p>
    <w:p>
      <w:pPr>
        <w:pStyle w:val="BodyText"/>
      </w:pPr>
      <w:r>
        <w:t xml:space="preserve">With over [X years] of experience in software development, I have cultivated a diverse skill set that includes proficiency in programming languages such as Python, Java, and JavaScript. My career has been defined by a dedication to creating scalable, user-centric applications that address real-world challenges. From designing intuitive web interfaces to optimizing backend systems for efficiency, I thrive in environments where creativity meets technical rigor. Whether it’s building enterprise-level software or contributing to open-source projects, I bring a mindset of continuous learning and adaptability to every project.</w:t>
      </w:r>
    </w:p>
    <w:p>
      <w:pPr>
        <w:pStyle w:val="BodyText"/>
      </w:pPr>
      <w:r>
        <w:t xml:space="preserve">What excites me most about the Software Engineer role in Sudan Khartoum is the opportunity to work within a community that is increasingly embracing technology as a catalyst for progress. Khartoum, with its blend of traditional culture and modern aspirations, offers a unique landscape where software solutions can drive economic growth, improve access to services, and foster innovation. I am particularly drawn to the prospect of collaborating with local teams to develop applications that address the specific needs of Sudanese users—whether through mobile apps for education, tools for agricultural efficiency, or platforms that empower small businesses.</w:t>
      </w:r>
    </w:p>
    <w:p>
      <w:pPr>
        <w:pStyle w:val="BodyText"/>
      </w:pPr>
      <w:r>
        <w:t xml:space="preserve">My professional journey has been shaped by a focus on collaboration and impact. At my previous role as a Software Engineer at [Previous Company Name], I led the development of a cloud-based platform that streamlined operations for over 500 users, reducing processing time by 40%. This project required close coordination with cross-functional teams, including product managers and data scientists, to ensure alignment with business goals. Additionally, I have contributed to several open-source projects that prioritize accessibility and usability, reflecting my belief that technology should be inclusive and empowering for all.</w:t>
      </w:r>
    </w:p>
    <w:p>
      <w:pPr>
        <w:pStyle w:val="BodyText"/>
      </w:pPr>
      <w:r>
        <w:t xml:space="preserve">What sets me apart is not just my technical abilities but also my deep understanding of the cultural and social contexts in which software operates. Having spent time in Sudan Khartoum during [specific experience, e.g., a project or internship], I witnessed firsthand the potential of technology to uplift communities. The region’s growing demand for digital solutions, coupled with its rich heritage, inspires me to create software that respects local values while pushing technological boundaries. I am particularly interested in exploring how emerging technologies like AI and blockchain can be applied to address challenges such as healthcare access, financial inclusion, and sustainable development in Sudan.</w:t>
      </w:r>
    </w:p>
    <w:p>
      <w:pPr>
        <w:pStyle w:val="BodyText"/>
      </w:pPr>
      <w:r>
        <w:t xml:space="preserve">My academic background in Computer Science from [University Name] has provided a strong foundation for my career, but it is my hands-on experience that continues to shape my approach. I have a proven track record of delivering high-quality code under tight deadlines and adapting to rapidly evolving technologies. Whether working on agile teams or independently, I prioritize clean architecture, thorough testing, and documentation that ensures long-term maintainability. My ability to communicate complex technical concepts in an accessible manner has also allowed me to mentor junior developers and collaborate effectively with non-technical stakeholders.</w:t>
      </w:r>
    </w:p>
    <w:p>
      <w:pPr>
        <w:pStyle w:val="BodyText"/>
      </w:pPr>
      <w:r>
        <w:t xml:space="preserve">Choosing Sudan Khartoum as a place to advance my career is a decision rooted in both professional ambition and personal values. The city’s strategic location, growing tech ecosystem, and the entrepreneurial spirit of its people align perfectly with my goals. I am eager to contribute to an organization that not only values innovation but also recognizes the importance of building solutions that resonate with local communities. By combining my technical expertise with a deep respect for Sudan’s cultural context, I am confident in my ability to make meaningful contributions to your team.</w:t>
      </w:r>
    </w:p>
    <w:p>
      <w:pPr>
        <w:pStyle w:val="BodyText"/>
      </w:pPr>
      <w:r>
        <w:t xml:space="preserve">In closing, I would be honored to bring my skills and passion for software engineering to [Company Name] in Sudan Khartoum. I am excited about the opportunity to collaborate with a forward-thinking team that is committed to leveraging technology for positive change. Thank you for considering my application. I look forward to the possibility of discussing how my background, vision, and enthusiasm align with your organization’s mission.</w:t>
      </w:r>
    </w:p>
    <w:p>
      <w:pPr>
        <w:pStyle w:val="BodyText"/>
      </w:pPr>
      <w:r>
        <w:t xml:space="preserve">Sincerely,</w:t>
      </w:r>
    </w:p>
    <w:p>
      <w:pPr>
        <w:pStyle w:val="BodyText"/>
      </w:pPr>
      <w:r>
        <w:t xml:space="preserve">[Your Full Name]</w:t>
      </w:r>
      <w:r>
        <w:br/>
      </w:r>
      <w:r>
        <w:t xml:space="preserve">[Your Phone Number]</w:t>
      </w:r>
      <w:r>
        <w:br/>
      </w:r>
      <w:r>
        <w:t xml:space="preserve">[Your Email Address]</w:t>
      </w:r>
      <w:r>
        <w:br/>
      </w:r>
      <w:r>
        <w:t xml:space="preserve">[LinkedIn Profile or 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dc:title>
  <dc:creator/>
  <dc:language>en</dc:language>
  <cp:keywords/>
  <dcterms:created xsi:type="dcterms:W3CDTF">2026-07-19T09:46:45Z</dcterms:created>
  <dcterms:modified xsi:type="dcterms:W3CDTF">2026-07-19T09:46:45Z</dcterms:modified>
</cp:coreProperties>
</file>

<file path=docProps/custom.xml><?xml version="1.0" encoding="utf-8"?>
<Properties xmlns="http://schemas.openxmlformats.org/officeDocument/2006/custom-properties" xmlns:vt="http://schemas.openxmlformats.org/officeDocument/2006/docPropsVTypes"/>
</file>